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Master's Program in Chemistry at Politecnico di Milano,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bookmarkStart w:id="21" w:name="scholarship-committee"/>
    <w:p>
      <w:pPr>
        <w:pStyle w:val="Heading2"/>
      </w:pPr>
      <w:r>
        <w:t xml:space="preserve">Scholarship Committee</w:t>
      </w:r>
    </w:p>
    <w:p>
      <w:pPr>
        <w:pStyle w:val="FirstParagraph"/>
      </w:pPr>
      <w:r>
        <w:t xml:space="preserve">Politecnico di Milano Scholarship Foundation</w:t>
      </w:r>
    </w:p>
    <w:p>
      <w:pPr>
        <w:pStyle w:val="BodyText"/>
      </w:pPr>
      <w:r>
        <w:t xml:space="preserve">Piazza Leonardo da Vinci, 32</w:t>
      </w:r>
    </w:p>
    <w:p>
      <w:pPr>
        <w:pStyle w:val="BodyText"/>
      </w:pPr>
      <w:r>
        <w:t xml:space="preserve">Milan, Italy 20133</w:t>
      </w:r>
    </w:p>
    <w:bookmarkEnd w:id="21"/>
    <w:bookmarkStart w:id="22" w:name="X7d9a85896ea2b14aa8e0f62697f6014813417d3"/>
    <w:p>
      <w:pPr>
        <w:pStyle w:val="Heading2"/>
      </w:pPr>
      <w:r>
        <w:t xml:space="preserve">Subject: Formal Application for Scholarship to Pursue Advanced Chemistry Studies in Italy Milan</w:t>
      </w:r>
    </w:p>
    <w:bookmarkEnd w:id="22"/>
    <w:p>
      <w:pPr>
        <w:pStyle w:val="FirstParagraph"/>
      </w:pPr>
      <w:r>
        <w:t xml:space="preserve">Dear Esteemed Scholarship Committee,</w:t>
      </w:r>
    </w:p>
    <w:p>
      <w:pPr>
        <w:pStyle w:val="BodyText"/>
      </w:pPr>
      <w:r>
        <w:t xml:space="preserve">It is with profound enthusiasm and meticulous preparation that I submit this Scholarship Application Letter for the prestigious Master's Program in Chemistry at Politecnico di Milano. As a dedicated aspiring Chemist, I have long envisioned contributing to the global scientific community through innovative research at the intersection of sustainable materials and green chemistry. Italy Milan represents not merely a geographical location but a vibrant intellectual ecosystem where my academic ambitions can flourish within one of Europe’s most dynamic centers for chemical sciences.</w:t>
      </w:r>
    </w:p>
    <w:p>
      <w:pPr>
        <w:pStyle w:val="BodyText"/>
      </w:pPr>
      <w:r>
        <w:t xml:space="preserve">My academic journey has been defined by an unyielding commitment to chemistry since my undergraduate studies at [Your University], where I graduated with honors in Chemical Sciences (GPA: 3.9/4.0). My thesis on "Nanoparticle-Based Catalysts for Carbon Dioxide Conversion" earned departmental recognition and was published in the</w:t>
      </w:r>
      <w:r>
        <w:t xml:space="preserve"> </w:t>
      </w:r>
      <w:r>
        <w:rPr>
          <w:iCs/>
          <w:i/>
        </w:rPr>
        <w:t xml:space="preserve">Journal of Sustainable Chemistry</w:t>
      </w:r>
      <w:r>
        <w:t xml:space="preserve">. This research ignited my passion for developing environmentally conscious chemical solutions—precisely the focus of Politecnico di Milano’s Advanced Materials Chemistry program. The university’s collaboration with the Italian National Research Council (CNR) and its state-of-the-art laboratories, such as the Functional Nanomaterials Lab, align perfectly with my goal to pioneer catalytic systems that reduce industrial carbon footprints.</w:t>
      </w:r>
    </w:p>
    <w:p>
      <w:pPr>
        <w:pStyle w:val="BodyText"/>
      </w:pPr>
      <w:r>
        <w:t xml:space="preserve">Italy Milan transcends being merely a study destination; it embodies the confluence of historical scientific legacy and cutting-edge innovation. As I plan to relocate from [Your Country] to Italy Milan, I recognize how deeply this city has shaped modern chemistry. From the pioneering work of Nobel laureate Giulio Natta in polymer science at Politecnico di Milano to current collaborations with pharmaceutical giants like Menarini and chemical innovators such as Novartis, Milan offers an unparalleled environment where theoretical knowledge is immediately translated into industrial impact. The city’s strategic position within the European Union also provides access to multinational research networks—particularly the Horizon Europe initiatives—that will be instrumental in my vision of becoming a globally influential Chemist.</w:t>
      </w:r>
    </w:p>
    <w:p>
      <w:pPr>
        <w:pStyle w:val="BodyText"/>
      </w:pPr>
      <w:r>
        <w:t xml:space="preserve">My professional experience further solidifies my readiness for this transformative opportunity. As a research assistant at [Research Institute/Company], I led a team developing biodegradable polymers from agricultural waste, securing €15,000 in seed funding from the European Innovation Council. This project demanded rigorous analytical skills (HPLC, FTIR spectroscopy) and cross-disciplinary collaboration—qualities I understand will be honed through Politecnico’s integrated curriculum. Crucially, I have actively prepared for life in Italy Milan: I am at B2 level in Italian (with ongoing advanced studies), have secured housing near the university campus in the Brera district, and maintain professional contacts with Prof. Elena Rossi (head of Sustainable Catalysis Group) through prior correspondence.</w:t>
      </w:r>
    </w:p>
    <w:p>
      <w:pPr>
        <w:pStyle w:val="BodyText"/>
      </w:pPr>
      <w:r>
        <w:t xml:space="preserve">The financial dimension is equally critical to this Scholarship Application Letter. My family’s modest income from [brief context, e.g., "a small agricultural business in rural Bangladesh"] cannot sustain international tuition and living costs in Milan (estimated at €18,000 annually). Without this scholarship, I would be forced to limit my studies to part-time work—diverting focus from the intensive research required for breakthroughs in sustainable chemistry. The scholarship would relieve this burden entirely, allowing me to fully immerse myself in laboratory work and collaborative projects under the guidance of esteemed faculty like Prof. Marco Bianchi, whose recent publication on "Metal-Organic Frameworks for Water Purification" directly informs my proposed thesis.</w:t>
      </w:r>
    </w:p>
    <w:p>
      <w:pPr>
        <w:pStyle w:val="BodyText"/>
      </w:pPr>
      <w:r>
        <w:t xml:space="preserve">Beyond academic rigor, I am committed to contributing meaningfully to Italy Milan’s scientific community. I plan to establish a student-led initiative connecting Politecnico di Milano with emerging researchers in developing nations through the university’s Global Engagement Office—a project inspired by Milan’s legacy as a hub for international scientific exchange since the 19th century. My long-term vision is to become a leading Chemist who bridges European innovation and global sustainability needs, founding an R&amp;D center in [Your Country] focused on low-cost water purification systems derived from my Milan research. This aligns with Italy’s National Energy Strategy (2030) and the UN Sustainable Development Goals—areas where Politecnico di Milano is a national leader.</w:t>
      </w:r>
    </w:p>
    <w:p>
      <w:pPr>
        <w:pStyle w:val="BodyText"/>
      </w:pPr>
      <w:r>
        <w:t xml:space="preserve">I am deeply aware of the prestige surrounding this scholarship and the caliber of candidates it attracts. My academic record, hands-on research experience, and cultural preparedness position me to maximize both my learning and contribution in Italy Milan. The prospect of studying under mentors like Prof. Rossi while engaging with peers from 120+ countries at Politecnico di Milano is not just an educational opportunity—it’s the pivotal step toward fulfilling my promise as a future Chemist who will turn chemical ingenuity into tangible global impact.</w:t>
      </w:r>
    </w:p>
    <w:p>
      <w:pPr>
        <w:pStyle w:val="BodyText"/>
      </w:pPr>
      <w:r>
        <w:t xml:space="preserve">Thank you for considering this Scholarship Application Letter. I have attached all required documents, including transcripts, research publications, and letters of recommendation from Prof. A. Thompson (University of [Your University]) and Dr. R. Patel (Head of Materials Science at [Research Institute]). I welcome the opportunity to discuss my candidacy further in person during your upcoming review cycle.</w:t>
      </w:r>
    </w:p>
    <w:p>
      <w:pPr>
        <w:pStyle w:val="BodyText"/>
      </w:pPr>
      <w:r>
        <w:t xml:space="preserve">With profound respect for the scholarship committee’s mission,</w:t>
      </w:r>
    </w:p>
    <w:p>
      <w:pPr>
        <w:pStyle w:val="BodyText"/>
      </w:pPr>
      <w:r>
        <w:t xml:space="preserve">[Your Full Name]</w:t>
      </w:r>
    </w:p>
    <w:p>
      <w:pPr>
        <w:pStyle w:val="BodyText"/>
      </w:pPr>
      <w:r>
        <w:t xml:space="preserv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Italy Milan</dc:title>
  <dc:creator/>
  <dc:language>en</dc:language>
  <cp:keywords/>
  <dcterms:created xsi:type="dcterms:W3CDTF">2025-12-10T01:26:03Z</dcterms:created>
  <dcterms:modified xsi:type="dcterms:W3CDTF">2025-12-10T01:26:03Z</dcterms:modified>
</cp:coreProperties>
</file>

<file path=docProps/custom.xml><?xml version="1.0" encoding="utf-8"?>
<Properties xmlns="http://schemas.openxmlformats.org/officeDocument/2006/custom-properties" xmlns:vt="http://schemas.openxmlformats.org/officeDocument/2006/docPropsVTypes"/>
</file>